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France</w:t>
      </w:r>
      <w:r>
        <w:t xml:space="preserve"> </w:t>
      </w:r>
      <w:r>
        <w:t xml:space="preserve">Marseille</w:t>
      </w:r>
    </w:p>
    <w:bookmarkStart w:id="25" w:name="Xf8d162c40fe5ba68bdfc954094454364a201a50"/>
    <w:p>
      <w:pPr>
        <w:pStyle w:val="Heading1"/>
      </w:pPr>
      <w:r>
        <w:t xml:space="preserve">Cover Letter for Social Worker Position in France Marseille</w:t>
      </w:r>
    </w:p>
    <w:p>
      <w:pPr>
        <w:pStyle w:val="FirstParagraph"/>
      </w:pPr>
      <w:r>
        <w:t xml:space="preserve">Dear [Hiring Manager's Name],</w:t>
      </w:r>
    </w:p>
    <w:p>
      <w:pPr>
        <w:pStyle w:val="BodyText"/>
      </w:pPr>
      <w:r>
        <w:t xml:space="preserve">I am writing to express my sincere interest in the Social Worker position at your esteemed organization in France Marseille. As a dedicated professional with over [X years] of experience in social work, I am eager to contribute my skills and passion for supporting vulnerable communities to the dynamic and culturally rich environment of Marseille. This opportunity aligns perfectly with my career goals and values, particularly as I have long admired the city’s commitment to fostering inclusivity, resilience, and social equity.</w:t>
      </w:r>
    </w:p>
    <w:p>
      <w:pPr>
        <w:pStyle w:val="BodyText"/>
      </w:pPr>
      <w:r>
        <w:t xml:space="preserve">Having worked extensively in urban settings across [previous location or countries], I have developed a deep understanding of the unique challenges faced by marginalized populations. However, it is Marseille that has captured my attention as a place where social work can make a transformative impact. The city’s vibrant mix of cultures, historical significance, and ongoing efforts to address socioeconomic disparities create an inspiring backdrop for meaningful work. I am particularly drawn to the opportunity to collaborate with local organizations and community groups in France Marseille, where I can apply my expertise in case management, crisis intervention, and advocacy for individuals and families.</w:t>
      </w:r>
    </w:p>
    <w:bookmarkStart w:id="20" w:name="X0eec20a7947edd76071fd8c59da339dbbff9555"/>
    <w:p>
      <w:pPr>
        <w:pStyle w:val="Heading2"/>
      </w:pPr>
      <w:r>
        <w:t xml:space="preserve">Why Marseille? A Commitment to Community-Centered Social Work</w:t>
      </w:r>
    </w:p>
    <w:p>
      <w:pPr>
        <w:pStyle w:val="FirstParagraph"/>
      </w:pPr>
      <w:r>
        <w:t xml:space="preserve">Marseille is a city of contrasts—where the Mediterranean Sea meets bustling neighborhoods, and where traditions intertwine with modernity. As a Social Worker, I recognize that effective support requires an understanding of both the structural and personal dimensions of social issues. In France Marseille, I have seen firsthand how poverty, immigration challenges, and housing insecurity affect diverse communities. My goal is to contribute to initiatives that empower residents through tailored services and systemic change.</w:t>
      </w:r>
    </w:p>
    <w:p>
      <w:pPr>
        <w:pStyle w:val="BodyText"/>
      </w:pPr>
      <w:r>
        <w:t xml:space="preserve">What sets Marseille apart is its strong network of grassroots organizations and innovative social programs. I am particularly inspired by the city’s efforts to address homelessness, youth at-risk, and intercultural integration. For instance, programs like [specific local initiative or organization name] exemplify how collaboration between public institutions and civil society can drive progress. I am eager to join such efforts, leveraging my experience in trauma-informed care, mental health support, and community development to address these critical needs.</w:t>
      </w:r>
    </w:p>
    <w:bookmarkEnd w:id="20"/>
    <w:bookmarkStart w:id="21" w:name="my-background-as-a-social-worker"/>
    <w:p>
      <w:pPr>
        <w:pStyle w:val="Heading2"/>
      </w:pPr>
      <w:r>
        <w:t xml:space="preserve">My Background as a Social Worker</w:t>
      </w:r>
    </w:p>
    <w:p>
      <w:pPr>
        <w:pStyle w:val="FirstParagraph"/>
      </w:pPr>
      <w:r>
        <w:t xml:space="preserve">As a certified Social Worker with [specific credentials or certifications], I have consistently prioritized empathy, cultural sensitivity, and ethical practice. My career has focused on empowering individuals to navigate complex systems and access resources that promote stability and well-being. For example, in my role at [previous employer], I provided case management services to families facing domestic violence, working closely with local authorities to ensure safety and long-term solutions. This experience reinforced the importance of collaboration, advocacy, and adaptability—qualities I believe are essential for success in France Marseille’s diverse social landscape.</w:t>
      </w:r>
    </w:p>
    <w:p>
      <w:pPr>
        <w:pStyle w:val="BodyText"/>
      </w:pPr>
      <w:r>
        <w:t xml:space="preserve">My work has also involved designing educational workshops on financial literacy, mental health awareness, and legal rights for immigrants. These initiatives not only addressed immediate needs but also fostered a sense of agency among participants. In Marseille, I aim to build similar programs that reflect the city’s unique demographics and challenges. Whether supporting refugees navigating new systems or advocating for equitable housing policies, I am committed to creating sustainable change through direct service and systemic advocacy.</w:t>
      </w:r>
    </w:p>
    <w:bookmarkEnd w:id="21"/>
    <w:bookmarkStart w:id="22" w:name="skills-and-qualifications"/>
    <w:p>
      <w:pPr>
        <w:pStyle w:val="Heading2"/>
      </w:pPr>
      <w:r>
        <w:t xml:space="preserve">Skills and Qualifications</w:t>
      </w:r>
    </w:p>
    <w:p>
      <w:pPr>
        <w:pStyle w:val="FirstParagraph"/>
      </w:pPr>
      <w:r>
        <w:t xml:space="preserve">My expertise as a Social Worker includes [list key skills, e.g., “assessment and planning,” “crisis intervention,” “multilingual communication”]. I am fluent in [language(s)], which would allow me to effectively engage with Marseille’s diverse population. Additionally, my background in [specific area, e.g., “child welfare” or “elderly care”] aligns with the needs of your organization. I have also developed strong partnerships with local agencies and community leaders, ensuring that services are culturally responsive and accessible.</w:t>
      </w:r>
    </w:p>
    <w:p>
      <w:pPr>
        <w:pStyle w:val="BodyText"/>
      </w:pPr>
      <w:r>
        <w:t xml:space="preserve">One of my core strengths is building trust with clients from all walks of life. In Marseille, where cultural diversity is a cornerstone of daily life, this ability to connect across differences will be invaluable. I approach each case with a holistic perspective, considering the social, emotional, and economic factors that shape an individual’s journey. This approach has consistently led to positive outcomes for my clients and has been recognized through [specific achievement or award].</w:t>
      </w:r>
    </w:p>
    <w:bookmarkEnd w:id="22"/>
    <w:bookmarkStart w:id="23" w:name="why-i-believe-in-france-marseille"/>
    <w:p>
      <w:pPr>
        <w:pStyle w:val="Heading2"/>
      </w:pPr>
      <w:r>
        <w:t xml:space="preserve">Why I Believe in France Marseille</w:t>
      </w:r>
    </w:p>
    <w:p>
      <w:pPr>
        <w:pStyle w:val="FirstParagraph"/>
      </w:pPr>
      <w:r>
        <w:t xml:space="preserve">Marseille is more than a location—it is a community with a heartbeat that thrives on resilience and innovation. As a Social Worker, I am inspired by the city’s ability to adapt and grow while honoring its heritage. The opportunity to contribute to such an environment is deeply motivating. I am particularly interested in working with organizations that prioritize [specific cause, e.g., “youth development” or “public health initiatives”], as these align with my personal mission of creating equitable opportunities for all.</w:t>
      </w:r>
    </w:p>
    <w:p>
      <w:pPr>
        <w:pStyle w:val="BodyText"/>
      </w:pPr>
      <w:r>
        <w:t xml:space="preserve">In addition to my professional qualifications, I bring a genuine passion for Marseille’s culture and people. Whether it’s engaging with local festivals, exploring the city’s historic districts, or participating in community events, I am eager to immerse myself in the fabric of life here. This connection will not only enhance my work but also allow me to better serve the communities that call Marseille home.</w:t>
      </w:r>
    </w:p>
    <w:bookmarkEnd w:id="23"/>
    <w:bookmarkStart w:id="24" w:name="conclusion"/>
    <w:p>
      <w:pPr>
        <w:pStyle w:val="Heading2"/>
      </w:pPr>
      <w:r>
        <w:t xml:space="preserve">Conclusion</w:t>
      </w:r>
    </w:p>
    <w:p>
      <w:pPr>
        <w:pStyle w:val="FirstParagraph"/>
      </w:pPr>
      <w:r>
        <w:t xml:space="preserve">Thank you for considering my application for the Social Worker position in France Marseille. I am confident that my skills, experiences, and dedication to social justice make me a strong candidate for this role. I would welcome the opportunity to discuss how I can contribute to your organization’s mission and support the people of Marseille in achieving their full potential.</w:t>
      </w:r>
    </w:p>
    <w:p>
      <w:pPr>
        <w:pStyle w:val="BodyText"/>
      </w:pPr>
      <w:r>
        <w:t xml:space="preserve">Please feel free to contact me at [your phone number] or [your email address] at your earliest convenience. I look forward to the possibility of working together in this incredible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France Marseille</dc:title>
  <dc:creator/>
  <dc:language>en</dc:language>
  <cp:keywords/>
  <dcterms:created xsi:type="dcterms:W3CDTF">2026-06-02T18:33:22Z</dcterms:created>
  <dcterms:modified xsi:type="dcterms:W3CDTF">2026-06-02T18:33:22Z</dcterms:modified>
</cp:coreProperties>
</file>

<file path=docProps/custom.xml><?xml version="1.0" encoding="utf-8"?>
<Properties xmlns="http://schemas.openxmlformats.org/officeDocument/2006/custom-properties" xmlns:vt="http://schemas.openxmlformats.org/officeDocument/2006/docPropsVTypes"/>
</file>